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bookmarkStart w:id="20" w:name="X4b3069299ad53360d039e1fdf47c63cf22199ed"/>
    <w:p>
      <w:pPr>
        <w:pStyle w:val="Heading1"/>
      </w:pPr>
      <w:r>
        <w:t xml:space="preserve">Internship Application Letter for Physicist Position</w:t>
      </w:r>
    </w:p>
    <w:p>
      <w:pPr>
        <w:pStyle w:val="FirstParagraph"/>
      </w:pPr>
      <w:r>
        <w:t xml:space="preserve">Kuwait City, Kuwait – Building Tomorrow's Scientific Futur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Science and Technology Research Institute (KSTRI)</w:t>
      </w:r>
      <w:r>
        <w:br/>
      </w:r>
      <w:r>
        <w:t xml:space="preserve">Kuwait City, Kuwait</w:t>
      </w:r>
    </w:p>
    <w:bookmarkStart w:id="21" w:name="X87d22ba6534e07b789af3f6685dbc002e54f84f"/>
    <w:p>
      <w:pPr>
        <w:pStyle w:val="Heading2"/>
      </w:pPr>
      <w:r>
        <w:t xml:space="preserve">Subject: Internship Application Letter for Physicist Position at Kuwait City Facility</w:t>
      </w:r>
    </w:p>
    <w:bookmarkEnd w:id="21"/>
    <w:p>
      <w:pPr>
        <w:pStyle w:val="FirstParagraph"/>
      </w:pPr>
      <w:r>
        <w:t xml:space="preserve">Dear Hiring Manager,</w:t>
      </w:r>
    </w:p>
    <w:p>
      <w:pPr>
        <w:pStyle w:val="BodyText"/>
      </w:pPr>
      <w:r>
        <w:t xml:space="preserve">It is with profound enthusiasm that I submit my application for the Physics Internship position at the Kuwait Science and Technology Research Institute (KSTRI) in Kuwait City, Kuwait. As a dedicated and forward-thinking student of Physics with specialized training in computational modeling and experimental research, I am eager to contribute to Kuwait's emerging scientific infrastructure while gaining hands-on experience within one of the Middle East's most prestigious research hubs. This</w:t>
      </w:r>
      <w:r>
        <w:t xml:space="preserve"> </w:t>
      </w:r>
      <w:r>
        <w:rPr>
          <w:bCs/>
          <w:b/>
        </w:rPr>
        <w:t xml:space="preserve">Internship Application Letter</w:t>
      </w:r>
      <w:r>
        <w:t xml:space="preserve"> </w:t>
      </w:r>
      <w:r>
        <w:t xml:space="preserve">serves as my formal expression of interest in joining your esteemed team as an aspiring</w:t>
      </w:r>
      <w:r>
        <w:t xml:space="preserve"> </w:t>
      </w:r>
      <w:r>
        <w:rPr>
          <w:bCs/>
          <w:b/>
        </w:rPr>
        <w:t xml:space="preserve">Physicist</w:t>
      </w:r>
      <w:r>
        <w:t xml:space="preserve"> </w:t>
      </w:r>
      <w:r>
        <w:t xml:space="preserve">committed to advancing scientific innovation in</w:t>
      </w:r>
      <w:r>
        <w:t xml:space="preserve"> </w:t>
      </w:r>
      <w:r>
        <w:rPr>
          <w:bCs/>
          <w:b/>
        </w:rPr>
        <w:t xml:space="preserve">Kuwait Kuwait City</w:t>
      </w:r>
      <w:r>
        <w:t xml:space="preserve">.</w:t>
      </w:r>
    </w:p>
    <w:p>
      <w:pPr>
        <w:pStyle w:val="BodyText"/>
      </w:pPr>
      <w:r>
        <w:t xml:space="preserve">My academic journey at the University of Manchester, where I earned a First-Class Honours degree in Physics (2023), has equipped me with rigorous theoretical foundations and practical laboratory skills directly applicable to KSTRI's research priorities. My final-year thesis on "Quantum Computing Simulations for Energy Efficiency in Renewable Systems" involved developing Python-based models that achieved 18% higher computational accuracy than industry benchmarks—a project that aligns precisely with KSTRI's strategic focus areas in sustainable energy technology. Through this work, I mastered advanced data analysis techniques using MATLAB and TensorFlow, while gaining proficiency in high-performance computing environments critical for modern physics research. Crucially, my academic training has instilled in me the interdisciplinary perspective necessary to address complex challenges at the intersection of fundamental science and societal application—exactly the mindset required for meaningful contributions within</w:t>
      </w:r>
      <w:r>
        <w:t xml:space="preserve"> </w:t>
      </w:r>
      <w:r>
        <w:rPr>
          <w:bCs/>
          <w:b/>
        </w:rPr>
        <w:t xml:space="preserve">Kuwait Kuwait City</w:t>
      </w:r>
      <w:r>
        <w:t xml:space="preserve">'s evolving scientific landscape.</w:t>
      </w:r>
    </w:p>
    <w:p>
      <w:pPr>
        <w:pStyle w:val="BodyText"/>
      </w:pPr>
      <w:r>
        <w:t xml:space="preserve">What particularly draws me to this opportunity is KSTRI's pioneering role in positioning Kuwait as a regional leader in scientific advancement. Having closely followed the institute's initiatives—from the recent launch of the National Quantum Research Lab to collaborative projects with CERN—I recognize how this internship represents not merely professional development, but participation in Kuwait's visionary commitment to knowledge-based economic diversification. As noted by Dr. Abdullah Al-Sarraf, Director of KSTRI's Applied Physics Division: "Kuwait City is becoming the Middle East’s hub for scientific innovation where theory meets real-world impact." This statement encapsulates why I believe my skills would thrive within your environment. My experience collaborating with the Manchester Energy Research Group on solar cell efficiency projects—where I reduced simulation time by 30% through optimized algorithms—demonstrates both my technical aptitude and ability to contribute immediately to ongoing KSTRI initiatives.</w:t>
      </w:r>
    </w:p>
    <w:p>
      <w:pPr>
        <w:pStyle w:val="BodyText"/>
      </w:pPr>
      <w:r>
        <w:t xml:space="preserve">Beyond academic qualifications, I possess three distinct attributes that align with the cultural and professional expectations of working in</w:t>
      </w:r>
      <w:r>
        <w:t xml:space="preserve"> </w:t>
      </w:r>
      <w:r>
        <w:rPr>
          <w:bCs/>
          <w:b/>
        </w:rPr>
        <w:t xml:space="preserve">Kuwait Kuwait City</w:t>
      </w:r>
      <w:r>
        <w:t xml:space="preserve">. First, I have completed a six-month language immersion program at Al-Azhar University's Arabic Studies Center, achieving B2 proficiency in Modern Standard Arabic—a critical asset for seamless integration within Kuwaiti research teams. Second, I've actively participated in cross-cultural scientific exchange programs; most recently, I presented findings at the 7th Gulf Science Symposium in Riyadh (2023), where my poster on nanomaterials for water purification received an Outstanding Research Award. Third, having lived and studied across multiple Middle Eastern nations including Qatar and Oman, I deeply understand and respect the region's collaborative scientific ethos. In Kuwait City specifically, I've observed how research institutions like KSTRI foster environments where cultural sensitivity directly enhances scientific productivity—a value that resonates with my professional approach.</w:t>
      </w:r>
    </w:p>
    <w:p>
      <w:pPr>
        <w:pStyle w:val="BodyText"/>
      </w:pPr>
      <w:r>
        <w:t xml:space="preserve">I am particularly eager to contribute to two KSTRI initiatives currently shaping the future of physics in the region: (1) The Kuwaiti National Solar Energy Consortium, where my background in photovoltaic research could accelerate material optimization efforts; and (2) The Quantum Sensing Project for Healthcare Applications, where my computational modeling skills would support developing new diagnostic technologies. My ability to translate complex theoretical concepts into actionable research protocols—evidenced when I designed a simplified quantum algorithm for undergraduate students at the University of Manchester—would allow me to rapidly add value while learning from your expert team. Moreover, I am committed to embracing Kuwait's scientific culture as an active participant rather than merely an intern; this includes engaging with local science outreach programs like "Kuwaiti Youth in STEM" that KSTRI champions.</w:t>
      </w:r>
    </w:p>
    <w:p>
      <w:pPr>
        <w:pStyle w:val="BodyText"/>
      </w:pPr>
      <w:r>
        <w:t xml:space="preserve">The prospect of growing my expertise within Kuwait City's dynamic research ecosystem fills me with genuine excitement. Unlike typical internships focused solely on observation, I am seeking a transformative experience where I can contribute meaningfully to projects that address both global physics challenges and Kuwait's specific developmental needs. My technical skills in computational physics, combined with my cultural adaptability and proven ability to deliver results under tight deadlines (as demonstrated by completing my thesis ahead of schedule during the pandemic), position me to become an asset from day one at your</w:t>
      </w:r>
      <w:r>
        <w:t xml:space="preserve"> </w:t>
      </w:r>
      <w:r>
        <w:rPr>
          <w:bCs/>
          <w:b/>
        </w:rPr>
        <w:t xml:space="preserve">Kuwait Kuwait City</w:t>
      </w:r>
      <w:r>
        <w:t xml:space="preserve"> </w:t>
      </w:r>
      <w:r>
        <w:t xml:space="preserve">facility.</w:t>
      </w:r>
    </w:p>
    <w:p>
      <w:pPr>
        <w:pStyle w:val="BodyText"/>
      </w:pPr>
      <w:r>
        <w:t xml:space="preserve">I have attached my curriculum vitae, academic transcripts, and a letter of recommendation from Dr. Eleanor Wright (Head of Physics Department at University of Manchester) for your review. I am available for an interview at your earliest convenience and would welcome the opportunity to discuss how my skills as a future</w:t>
      </w:r>
      <w:r>
        <w:t xml:space="preserve"> </w:t>
      </w:r>
      <w:r>
        <w:rPr>
          <w:bCs/>
          <w:b/>
        </w:rPr>
        <w:t xml:space="preserve">Physicist</w:t>
      </w:r>
      <w:r>
        <w:t xml:space="preserve"> </w:t>
      </w:r>
      <w:r>
        <w:t xml:space="preserve">align with KSTRI's mission to transform</w:t>
      </w:r>
      <w:r>
        <w:t xml:space="preserve"> </w:t>
      </w:r>
      <w:r>
        <w:rPr>
          <w:bCs/>
          <w:b/>
        </w:rPr>
        <w:t xml:space="preserve">Kuwait Kuwait City</w:t>
      </w:r>
      <w:r>
        <w:t xml:space="preserve"> </w:t>
      </w:r>
      <w:r>
        <w:t xml:space="preserve">into a global science destination. Thank you for considering this</w:t>
      </w:r>
      <w:r>
        <w:t xml:space="preserve"> </w:t>
      </w:r>
      <w:r>
        <w:rPr>
          <w:bCs/>
          <w:b/>
        </w:rPr>
        <w:t xml:space="preserve">Internship Application Letter</w:t>
      </w:r>
      <w:r>
        <w:t xml:space="preserve">; I look forward to contributing to the scientific advancement that defines Kuwait's next chapter.</w:t>
      </w:r>
    </w:p>
    <w:p>
      <w:pPr>
        <w:pStyle w:val="BodyText"/>
      </w:pPr>
      <w:r>
        <w:t xml:space="preserve">Sincerely,</w:t>
      </w:r>
    </w:p>
    <w:p>
      <w:pPr>
        <w:pStyle w:val="BodyText"/>
      </w:pPr>
      <w:r>
        <w:t xml:space="preserve">[Your Full Name]</w:t>
      </w:r>
    </w:p>
    <w:p>
      <w:pPr>
        <w:pStyle w:val="BodyText"/>
      </w:pPr>
      <w:r>
        <w:t xml:space="preserve">Physics Student | University of Manchester (First-Class Honours)</w:t>
      </w:r>
    </w:p>
    <w:p>
      <w:pPr>
        <w:pStyle w:val="BodyText"/>
      </w:pPr>
      <w:r>
        <w:t xml:space="preserve">This document constitutes a formal</w:t>
      </w:r>
      <w:r>
        <w:t xml:space="preserve"> </w:t>
      </w:r>
      <w:r>
        <w:rPr>
          <w:bCs/>
          <w:b/>
        </w:rPr>
        <w:t xml:space="preserve">Internship Application Letter</w:t>
      </w:r>
      <w:r>
        <w:t xml:space="preserve"> </w:t>
      </w:r>
      <w:r>
        <w:t xml:space="preserve">for the position of Physicist Intern at KSTRI in Kuwait City, Kuwait. Total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5-12-08T10:50:41Z</dcterms:created>
  <dcterms:modified xsi:type="dcterms:W3CDTF">2025-12-08T10:50:41Z</dcterms:modified>
</cp:coreProperties>
</file>

<file path=docProps/custom.xml><?xml version="1.0" encoding="utf-8"?>
<Properties xmlns="http://schemas.openxmlformats.org/officeDocument/2006/custom-properties" xmlns:vt="http://schemas.openxmlformats.org/officeDocument/2006/docPropsVTypes"/>
</file>